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226877079"/>
        <w:docPartObj>
          <w:docPartGallery w:val="Cover Pages"/>
          <w:docPartUnique/>
        </w:docPartObj>
      </w:sdtPr>
      <w:sdtEndPr>
        <w:rPr>
          <w:b/>
        </w:rPr>
      </w:sdtEndPr>
      <w:sdtContent>
        <w:p w14:paraId="102B8796" w14:textId="3D79E222" w:rsidR="006161DE" w:rsidRDefault="008B4A3C" w:rsidP="008B4A3C">
          <w:pPr>
            <w:jc w:val="center"/>
          </w:pPr>
          <w:r>
            <w:rPr>
              <w:noProof/>
            </w:rPr>
            <w:drawing>
              <wp:inline distT="0" distB="0" distL="0" distR="0" wp14:anchorId="07E4F784" wp14:editId="4B75A7BB">
                <wp:extent cx="5554345" cy="8863330"/>
                <wp:effectExtent l="0" t="0" r="825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Black Building Architecture Book Cover (2).png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54345" cy="88633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0FD2F73" w14:textId="7BB08214" w:rsidR="006161DE" w:rsidRDefault="00360F0B">
          <w:pPr>
            <w:rPr>
              <w:b/>
            </w:rPr>
          </w:pPr>
        </w:p>
      </w:sdtContent>
    </w:sdt>
    <w:p w14:paraId="3C124431" w14:textId="77777777" w:rsidR="006161DE" w:rsidRDefault="006161DE">
      <w:pPr>
        <w:rPr>
          <w:b/>
        </w:rPr>
      </w:pPr>
    </w:p>
    <w:p w14:paraId="23CED78E" w14:textId="77777777" w:rsidR="009B2079" w:rsidRPr="006161DE" w:rsidRDefault="006161DE" w:rsidP="006161DE">
      <w:pPr>
        <w:pStyle w:val="Title"/>
      </w:pPr>
      <w:r>
        <w:t>DONATIONS</w:t>
      </w:r>
    </w:p>
    <w:p w14:paraId="51302E90" w14:textId="77777777" w:rsidR="006161DE" w:rsidRDefault="006161DE" w:rsidP="00BA7A29">
      <w:pPr>
        <w:pStyle w:val="BodyText"/>
        <w:spacing w:before="1"/>
        <w:ind w:right="331"/>
      </w:pPr>
    </w:p>
    <w:p w14:paraId="40772B32" w14:textId="77777777" w:rsidR="006161DE" w:rsidRDefault="006161DE" w:rsidP="006161DE">
      <w:pPr>
        <w:pStyle w:val="Heading1"/>
      </w:pPr>
      <w:r>
        <w:t>Introduction</w:t>
      </w:r>
    </w:p>
    <w:p w14:paraId="36C0F1AF" w14:textId="01BEBFAB" w:rsidR="00BA7A29" w:rsidRDefault="00BA7A29" w:rsidP="00BA7A29">
      <w:pPr>
        <w:pStyle w:val="BodyText"/>
        <w:spacing w:before="1"/>
        <w:ind w:right="331"/>
      </w:pPr>
      <w:r>
        <w:t>Small donations up to $</w:t>
      </w:r>
      <w:r w:rsidR="00C92347">
        <w:t>5</w:t>
      </w:r>
      <w:r>
        <w:t>00 are available as par</w:t>
      </w:r>
      <w:r w:rsidR="00E23B8E">
        <w:t xml:space="preserve">t of the Shire of Exmouth’s </w:t>
      </w:r>
      <w:r>
        <w:t>Sponsorship Policy and Guidelines and are designed to meet funding requests that do not meet the eligibility of the MESP and CSGP funding programs.</w:t>
      </w:r>
    </w:p>
    <w:p w14:paraId="23049C38" w14:textId="77777777" w:rsidR="00BA7A29" w:rsidRPr="00BA7A29" w:rsidRDefault="00E23B8E" w:rsidP="00E23B8E">
      <w:r w:rsidRPr="00F36A82">
        <w:t xml:space="preserve">Funding is available only to not-for-profit and incorporated community or sporting organisations based in the Shire of </w:t>
      </w:r>
      <w:r>
        <w:t>Exmouth and d</w:t>
      </w:r>
      <w:r w:rsidR="00BA7A29">
        <w:t>onations will be available until the grants pool is exhausted.</w:t>
      </w:r>
    </w:p>
    <w:p w14:paraId="02E9DB6D" w14:textId="77777777" w:rsidR="00BA7A29" w:rsidRDefault="00BA7A29" w:rsidP="006161DE">
      <w:r>
        <w:t>Requests for donations will only be considered by the Shire President or</w:t>
      </w:r>
      <w:r w:rsidR="006161DE">
        <w:t xml:space="preserve"> by </w:t>
      </w:r>
      <w:r>
        <w:t>delegated authority to the</w:t>
      </w:r>
      <w:r w:rsidRPr="00E23B8E">
        <w:rPr>
          <w:spacing w:val="-10"/>
        </w:rPr>
        <w:t xml:space="preserve"> </w:t>
      </w:r>
      <w:r>
        <w:t>CEO.</w:t>
      </w:r>
    </w:p>
    <w:p w14:paraId="1943A252" w14:textId="77777777" w:rsidR="00BA7A29" w:rsidRDefault="00E23B8E" w:rsidP="00E23B8E">
      <w:pPr>
        <w:widowControl w:val="0"/>
        <w:tabs>
          <w:tab w:val="left" w:pos="1320"/>
          <w:tab w:val="left" w:pos="1321"/>
        </w:tabs>
        <w:autoSpaceDE w:val="0"/>
        <w:autoSpaceDN w:val="0"/>
        <w:spacing w:before="7" w:after="0" w:line="273" w:lineRule="auto"/>
        <w:ind w:right="427"/>
      </w:pPr>
      <w:r>
        <w:t>Applications should complete the application details below and attach a</w:t>
      </w:r>
      <w:r w:rsidR="00BA7A29">
        <w:t xml:space="preserve"> formal </w:t>
      </w:r>
      <w:r>
        <w:t xml:space="preserve">letter of </w:t>
      </w:r>
      <w:r w:rsidR="00BA7A29">
        <w:t xml:space="preserve">request </w:t>
      </w:r>
      <w:r w:rsidR="00493822">
        <w:t>addressed to the</w:t>
      </w:r>
      <w:r w:rsidR="00BA7A29">
        <w:t xml:space="preserve"> Shire President for consideration and response.</w:t>
      </w:r>
    </w:p>
    <w:p w14:paraId="52B6E593" w14:textId="77777777" w:rsidR="00E23B8E" w:rsidRDefault="00E23B8E" w:rsidP="00E23B8E">
      <w:pPr>
        <w:widowControl w:val="0"/>
        <w:tabs>
          <w:tab w:val="left" w:pos="1320"/>
          <w:tab w:val="left" w:pos="1321"/>
        </w:tabs>
        <w:autoSpaceDE w:val="0"/>
        <w:autoSpaceDN w:val="0"/>
        <w:spacing w:before="2" w:after="0" w:line="273" w:lineRule="auto"/>
        <w:ind w:right="831"/>
      </w:pPr>
    </w:p>
    <w:p w14:paraId="4D9224AC" w14:textId="5D3125D9" w:rsidR="00BA7A29" w:rsidRDefault="00E23B8E" w:rsidP="00E23B8E">
      <w:pPr>
        <w:widowControl w:val="0"/>
        <w:tabs>
          <w:tab w:val="left" w:pos="1320"/>
          <w:tab w:val="left" w:pos="1321"/>
        </w:tabs>
        <w:autoSpaceDE w:val="0"/>
        <w:autoSpaceDN w:val="0"/>
        <w:spacing w:before="2" w:after="0" w:line="273" w:lineRule="auto"/>
        <w:ind w:right="831"/>
      </w:pPr>
      <w:r>
        <w:t>Please note that a</w:t>
      </w:r>
      <w:r w:rsidR="00BA7A29">
        <w:t xml:space="preserve"> maximum of up to $</w:t>
      </w:r>
      <w:r w:rsidR="00C92347">
        <w:t>5</w:t>
      </w:r>
      <w:r w:rsidR="00BA7A29">
        <w:t>00 per formal request per an</w:t>
      </w:r>
      <w:r>
        <w:t>num from each entity is allowed and only applications for support of non-core business activities will be considered</w:t>
      </w:r>
      <w:r w:rsidR="00BA7A29">
        <w:t>.</w:t>
      </w:r>
    </w:p>
    <w:p w14:paraId="7A95C661" w14:textId="77777777" w:rsidR="00BA7A29" w:rsidRDefault="00493822">
      <w:pPr>
        <w:rPr>
          <w:b/>
        </w:rPr>
      </w:pPr>
      <w:r>
        <w:rPr>
          <w:b/>
        </w:rPr>
        <w:br w:type="page"/>
      </w:r>
    </w:p>
    <w:p w14:paraId="5EE866A8" w14:textId="77777777" w:rsidR="009B2079" w:rsidRDefault="006161DE" w:rsidP="006161DE">
      <w:pPr>
        <w:pStyle w:val="Title"/>
      </w:pPr>
      <w:r>
        <w:lastRenderedPageBreak/>
        <w:t>APPLICATION FORM</w:t>
      </w:r>
    </w:p>
    <w:p w14:paraId="14B718C5" w14:textId="77777777" w:rsidR="006161DE" w:rsidRPr="006161DE" w:rsidRDefault="006161DE" w:rsidP="006161DE"/>
    <w:p w14:paraId="4F3DF9F5" w14:textId="35EC5994" w:rsidR="00FC716E" w:rsidRDefault="00FC716E">
      <w:r>
        <w:t xml:space="preserve">Please ensure that you have read the </w:t>
      </w:r>
      <w:r w:rsidR="00E23B8E">
        <w:t>donations information sheet</w:t>
      </w:r>
      <w:r w:rsidR="00697B2F">
        <w:t xml:space="preserve"> </w:t>
      </w:r>
      <w:r w:rsidR="00E23B8E">
        <w:t>and completed</w:t>
      </w:r>
      <w:r>
        <w:t xml:space="preserve"> the attached application form.  We also recommend </w:t>
      </w:r>
      <w:r w:rsidR="00E10DF4">
        <w:t xml:space="preserve">you contact Shire of Exmouth </w:t>
      </w:r>
      <w:r w:rsidR="00DC1D35">
        <w:t xml:space="preserve">via </w:t>
      </w:r>
      <w:hyperlink r:id="rId9" w:history="1">
        <w:r w:rsidR="00631C3A" w:rsidRPr="00E77DFF">
          <w:rPr>
            <w:rStyle w:val="Hyperlink"/>
          </w:rPr>
          <w:t>info@exmouth.wa.gov.au</w:t>
        </w:r>
      </w:hyperlink>
      <w:r w:rsidR="00631C3A">
        <w:t xml:space="preserve"> to discuss your application </w:t>
      </w:r>
      <w:r w:rsidR="00E10DF4">
        <w:t>before applying.</w:t>
      </w:r>
    </w:p>
    <w:p w14:paraId="17AB1548" w14:textId="77777777" w:rsidR="0063441E" w:rsidRDefault="006161DE" w:rsidP="006161DE">
      <w:pPr>
        <w:pStyle w:val="Heading1"/>
      </w:pPr>
      <w:r>
        <w:t>Organisation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3441E" w14:paraId="0185A298" w14:textId="77777777" w:rsidTr="0063441E">
        <w:tc>
          <w:tcPr>
            <w:tcW w:w="4508" w:type="dxa"/>
          </w:tcPr>
          <w:p w14:paraId="195C2681" w14:textId="77777777" w:rsidR="0063441E" w:rsidRDefault="0063441E" w:rsidP="00B44C86">
            <w:pPr>
              <w:spacing w:line="276" w:lineRule="auto"/>
            </w:pPr>
            <w:r>
              <w:t>Name of organisation</w:t>
            </w:r>
          </w:p>
        </w:tc>
        <w:tc>
          <w:tcPr>
            <w:tcW w:w="4508" w:type="dxa"/>
          </w:tcPr>
          <w:p w14:paraId="7F3DD0F1" w14:textId="1BB9AB15" w:rsidR="0063441E" w:rsidRDefault="00B44C86" w:rsidP="00B44C86">
            <w:pPr>
              <w:spacing w:line="276" w:lineRule="auto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B44C86" w14:paraId="00BD997B" w14:textId="77777777" w:rsidTr="0063441E">
        <w:tc>
          <w:tcPr>
            <w:tcW w:w="4508" w:type="dxa"/>
          </w:tcPr>
          <w:p w14:paraId="7EBB4A33" w14:textId="77777777" w:rsidR="00B44C86" w:rsidRDefault="00B44C86" w:rsidP="00B44C86">
            <w:pPr>
              <w:spacing w:line="276" w:lineRule="auto"/>
            </w:pPr>
            <w:r>
              <w:t>Contact person/position</w:t>
            </w:r>
          </w:p>
        </w:tc>
        <w:tc>
          <w:tcPr>
            <w:tcW w:w="4508" w:type="dxa"/>
          </w:tcPr>
          <w:p w14:paraId="721A9471" w14:textId="12E1A22E" w:rsidR="00B44C86" w:rsidRDefault="00B44C86" w:rsidP="00B44C86">
            <w:pPr>
              <w:spacing w:line="276" w:lineRule="auto"/>
            </w:pPr>
            <w:r w:rsidRPr="00A52FA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52FA1">
              <w:instrText xml:space="preserve"> FORMTEXT </w:instrText>
            </w:r>
            <w:r w:rsidRPr="00A52FA1">
              <w:fldChar w:fldCharType="separate"/>
            </w:r>
            <w:r w:rsidRPr="00A52FA1">
              <w:rPr>
                <w:noProof/>
              </w:rPr>
              <w:t> </w:t>
            </w:r>
            <w:r w:rsidRPr="00A52FA1">
              <w:rPr>
                <w:noProof/>
              </w:rPr>
              <w:t> </w:t>
            </w:r>
            <w:r w:rsidRPr="00A52FA1">
              <w:rPr>
                <w:noProof/>
              </w:rPr>
              <w:t> </w:t>
            </w:r>
            <w:r w:rsidRPr="00A52FA1">
              <w:rPr>
                <w:noProof/>
              </w:rPr>
              <w:t> </w:t>
            </w:r>
            <w:r w:rsidRPr="00A52FA1">
              <w:rPr>
                <w:noProof/>
              </w:rPr>
              <w:t> </w:t>
            </w:r>
            <w:r w:rsidRPr="00A52FA1">
              <w:fldChar w:fldCharType="end"/>
            </w:r>
          </w:p>
        </w:tc>
      </w:tr>
      <w:tr w:rsidR="00B44C86" w14:paraId="583A3381" w14:textId="77777777" w:rsidTr="0063441E">
        <w:tc>
          <w:tcPr>
            <w:tcW w:w="4508" w:type="dxa"/>
          </w:tcPr>
          <w:p w14:paraId="04B5C2DA" w14:textId="77777777" w:rsidR="00B44C86" w:rsidRDefault="00B44C86" w:rsidP="00B44C86">
            <w:pPr>
              <w:spacing w:line="276" w:lineRule="auto"/>
            </w:pPr>
            <w:r>
              <w:t>Address</w:t>
            </w:r>
          </w:p>
        </w:tc>
        <w:tc>
          <w:tcPr>
            <w:tcW w:w="4508" w:type="dxa"/>
          </w:tcPr>
          <w:p w14:paraId="4C00DD64" w14:textId="751771E2" w:rsidR="00B44C86" w:rsidRDefault="00B44C86" w:rsidP="00B44C86">
            <w:pPr>
              <w:spacing w:line="276" w:lineRule="auto"/>
            </w:pPr>
            <w:r w:rsidRPr="00A52FA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52FA1">
              <w:instrText xml:space="preserve"> FORMTEXT </w:instrText>
            </w:r>
            <w:r w:rsidRPr="00A52FA1">
              <w:fldChar w:fldCharType="separate"/>
            </w:r>
            <w:r w:rsidRPr="00A52FA1">
              <w:rPr>
                <w:noProof/>
              </w:rPr>
              <w:t> </w:t>
            </w:r>
            <w:r w:rsidRPr="00A52FA1">
              <w:rPr>
                <w:noProof/>
              </w:rPr>
              <w:t> </w:t>
            </w:r>
            <w:r w:rsidRPr="00A52FA1">
              <w:rPr>
                <w:noProof/>
              </w:rPr>
              <w:t> </w:t>
            </w:r>
            <w:r w:rsidRPr="00A52FA1">
              <w:rPr>
                <w:noProof/>
              </w:rPr>
              <w:t> </w:t>
            </w:r>
            <w:r w:rsidRPr="00A52FA1">
              <w:rPr>
                <w:noProof/>
              </w:rPr>
              <w:t> </w:t>
            </w:r>
            <w:r w:rsidRPr="00A52FA1">
              <w:fldChar w:fldCharType="end"/>
            </w:r>
          </w:p>
        </w:tc>
      </w:tr>
      <w:tr w:rsidR="00B44C86" w14:paraId="25CABA92" w14:textId="77777777" w:rsidTr="0063441E">
        <w:tc>
          <w:tcPr>
            <w:tcW w:w="4508" w:type="dxa"/>
          </w:tcPr>
          <w:p w14:paraId="4BD6C536" w14:textId="77777777" w:rsidR="00B44C86" w:rsidRDefault="00B44C86" w:rsidP="00B44C86">
            <w:pPr>
              <w:spacing w:line="276" w:lineRule="auto"/>
            </w:pPr>
            <w:r>
              <w:t>Phone number</w:t>
            </w:r>
          </w:p>
        </w:tc>
        <w:tc>
          <w:tcPr>
            <w:tcW w:w="4508" w:type="dxa"/>
          </w:tcPr>
          <w:p w14:paraId="0958914C" w14:textId="1F78EDA1" w:rsidR="00B44C86" w:rsidRDefault="00B44C86" w:rsidP="00B44C86">
            <w:pPr>
              <w:spacing w:line="276" w:lineRule="auto"/>
            </w:pPr>
            <w:r w:rsidRPr="00A52FA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52FA1">
              <w:instrText xml:space="preserve"> FORMTEXT </w:instrText>
            </w:r>
            <w:r w:rsidRPr="00A52FA1">
              <w:fldChar w:fldCharType="separate"/>
            </w:r>
            <w:r w:rsidRPr="00A52FA1">
              <w:rPr>
                <w:noProof/>
              </w:rPr>
              <w:t> </w:t>
            </w:r>
            <w:r w:rsidRPr="00A52FA1">
              <w:rPr>
                <w:noProof/>
              </w:rPr>
              <w:t> </w:t>
            </w:r>
            <w:r w:rsidRPr="00A52FA1">
              <w:rPr>
                <w:noProof/>
              </w:rPr>
              <w:t> </w:t>
            </w:r>
            <w:r w:rsidRPr="00A52FA1">
              <w:rPr>
                <w:noProof/>
              </w:rPr>
              <w:t> </w:t>
            </w:r>
            <w:r w:rsidRPr="00A52FA1">
              <w:rPr>
                <w:noProof/>
              </w:rPr>
              <w:t> </w:t>
            </w:r>
            <w:r w:rsidRPr="00A52FA1">
              <w:fldChar w:fldCharType="end"/>
            </w:r>
          </w:p>
        </w:tc>
      </w:tr>
      <w:tr w:rsidR="00B44C86" w14:paraId="7F9A766D" w14:textId="77777777" w:rsidTr="0063441E">
        <w:tc>
          <w:tcPr>
            <w:tcW w:w="4508" w:type="dxa"/>
          </w:tcPr>
          <w:p w14:paraId="6D644216" w14:textId="77777777" w:rsidR="00B44C86" w:rsidRDefault="00B44C86" w:rsidP="00B44C86">
            <w:pPr>
              <w:spacing w:line="276" w:lineRule="auto"/>
            </w:pPr>
            <w:r>
              <w:t>E-mail</w:t>
            </w:r>
          </w:p>
        </w:tc>
        <w:tc>
          <w:tcPr>
            <w:tcW w:w="4508" w:type="dxa"/>
          </w:tcPr>
          <w:p w14:paraId="3A483809" w14:textId="7D40FD25" w:rsidR="00B44C86" w:rsidRDefault="00B44C86" w:rsidP="00B44C86">
            <w:pPr>
              <w:spacing w:line="276" w:lineRule="auto"/>
            </w:pPr>
            <w:r w:rsidRPr="00A52FA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52FA1">
              <w:instrText xml:space="preserve"> FORMTEXT </w:instrText>
            </w:r>
            <w:r w:rsidRPr="00A52FA1">
              <w:fldChar w:fldCharType="separate"/>
            </w:r>
            <w:r w:rsidRPr="00A52FA1">
              <w:rPr>
                <w:noProof/>
              </w:rPr>
              <w:t> </w:t>
            </w:r>
            <w:r w:rsidRPr="00A52FA1">
              <w:rPr>
                <w:noProof/>
              </w:rPr>
              <w:t> </w:t>
            </w:r>
            <w:r w:rsidRPr="00A52FA1">
              <w:rPr>
                <w:noProof/>
              </w:rPr>
              <w:t> </w:t>
            </w:r>
            <w:r w:rsidRPr="00A52FA1">
              <w:rPr>
                <w:noProof/>
              </w:rPr>
              <w:t> </w:t>
            </w:r>
            <w:r w:rsidRPr="00A52FA1">
              <w:rPr>
                <w:noProof/>
              </w:rPr>
              <w:t> </w:t>
            </w:r>
            <w:r w:rsidRPr="00A52FA1">
              <w:fldChar w:fldCharType="end"/>
            </w:r>
          </w:p>
        </w:tc>
      </w:tr>
    </w:tbl>
    <w:p w14:paraId="63BE2689" w14:textId="77777777" w:rsidR="0063441E" w:rsidRDefault="0063441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40"/>
        <w:gridCol w:w="2376"/>
      </w:tblGrid>
      <w:tr w:rsidR="00562437" w14:paraId="441CC67F" w14:textId="77777777" w:rsidTr="00B44C86">
        <w:tc>
          <w:tcPr>
            <w:tcW w:w="6640" w:type="dxa"/>
          </w:tcPr>
          <w:p w14:paraId="10D94830" w14:textId="0B36DE52" w:rsidR="00562437" w:rsidRDefault="00562437" w:rsidP="00B44C86">
            <w:pPr>
              <w:spacing w:line="360" w:lineRule="auto"/>
            </w:pPr>
            <w:r>
              <w:t xml:space="preserve">I have read the </w:t>
            </w:r>
            <w:r w:rsidR="00C92347">
              <w:t>D</w:t>
            </w:r>
            <w:r w:rsidR="00E23B8E">
              <w:t xml:space="preserve">onation </w:t>
            </w:r>
            <w:r>
              <w:t>guidelines</w:t>
            </w:r>
          </w:p>
        </w:tc>
        <w:tc>
          <w:tcPr>
            <w:tcW w:w="2376" w:type="dxa"/>
          </w:tcPr>
          <w:p w14:paraId="7AB31AEC" w14:textId="03506763" w:rsidR="00562437" w:rsidRDefault="00B44C86">
            <w:r>
              <w:object w:dxaOrig="225" w:dyaOrig="225" w14:anchorId="06A473C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1" type="#_x0000_t75" style="width:108pt;height:18pt" o:ole="">
                  <v:imagedata r:id="rId10" o:title=""/>
                </v:shape>
                <w:control r:id="rId11" w:name="CheckBox1" w:shapeid="_x0000_i1041"/>
              </w:object>
            </w:r>
          </w:p>
        </w:tc>
      </w:tr>
      <w:tr w:rsidR="00B44C86" w14:paraId="1EB7BBA2" w14:textId="77777777" w:rsidTr="00B44C86">
        <w:tc>
          <w:tcPr>
            <w:tcW w:w="6640" w:type="dxa"/>
          </w:tcPr>
          <w:p w14:paraId="1EF7CC3B" w14:textId="4185D537" w:rsidR="00B44C86" w:rsidRDefault="00B44C86" w:rsidP="00B44C86">
            <w:pPr>
              <w:spacing w:line="360" w:lineRule="auto"/>
            </w:pPr>
            <w:r>
              <w:t>My organisation is eligible to apply for this funding</w:t>
            </w:r>
          </w:p>
        </w:tc>
        <w:tc>
          <w:tcPr>
            <w:tcW w:w="2376" w:type="dxa"/>
          </w:tcPr>
          <w:p w14:paraId="2362C1F6" w14:textId="604BE54A" w:rsidR="00B44C86" w:rsidRDefault="00B44C86" w:rsidP="00B44C86">
            <w:r w:rsidRPr="00EB6C71">
              <w:object w:dxaOrig="225" w:dyaOrig="225" w14:anchorId="092613AE">
                <v:shape id="_x0000_i1043" type="#_x0000_t75" style="width:108pt;height:18pt" o:ole="">
                  <v:imagedata r:id="rId10" o:title=""/>
                </v:shape>
                <w:control r:id="rId12" w:name="CheckBox17" w:shapeid="_x0000_i1043"/>
              </w:object>
            </w:r>
          </w:p>
        </w:tc>
      </w:tr>
      <w:tr w:rsidR="00B44C86" w14:paraId="37760621" w14:textId="77777777" w:rsidTr="00B44C86">
        <w:tc>
          <w:tcPr>
            <w:tcW w:w="6640" w:type="dxa"/>
          </w:tcPr>
          <w:p w14:paraId="09A5F159" w14:textId="77777777" w:rsidR="00B44C86" w:rsidRDefault="00B44C86" w:rsidP="00B44C86">
            <w:pPr>
              <w:spacing w:line="360" w:lineRule="auto"/>
            </w:pPr>
            <w:r>
              <w:t>Does your organisation have an Australian Business Number?</w:t>
            </w:r>
          </w:p>
        </w:tc>
        <w:tc>
          <w:tcPr>
            <w:tcW w:w="2376" w:type="dxa"/>
          </w:tcPr>
          <w:p w14:paraId="3E289F5A" w14:textId="17784DFC" w:rsidR="00B44C86" w:rsidRDefault="00B44C86" w:rsidP="00B44C86">
            <w:r w:rsidRPr="00EB6C71">
              <w:object w:dxaOrig="225" w:dyaOrig="225" w14:anchorId="326A60A7">
                <v:shape id="_x0000_i1045" type="#_x0000_t75" style="width:108pt;height:18pt" o:ole="">
                  <v:imagedata r:id="rId10" o:title=""/>
                </v:shape>
                <w:control r:id="rId13" w:name="CheckBox16" w:shapeid="_x0000_i1045"/>
              </w:object>
            </w:r>
          </w:p>
        </w:tc>
      </w:tr>
      <w:tr w:rsidR="00B44C86" w14:paraId="51249EC2" w14:textId="77777777" w:rsidTr="00B44C86">
        <w:tc>
          <w:tcPr>
            <w:tcW w:w="6640" w:type="dxa"/>
          </w:tcPr>
          <w:p w14:paraId="45D5EFF0" w14:textId="198846D4" w:rsidR="00B44C86" w:rsidRDefault="00B44C86" w:rsidP="00B44C86">
            <w:pPr>
              <w:spacing w:line="360" w:lineRule="auto"/>
            </w:pPr>
            <w:r>
              <w:t>Is your organisation registered for GST?</w:t>
            </w:r>
          </w:p>
        </w:tc>
        <w:tc>
          <w:tcPr>
            <w:tcW w:w="2376" w:type="dxa"/>
          </w:tcPr>
          <w:p w14:paraId="3B629CC2" w14:textId="007BF74F" w:rsidR="00B44C86" w:rsidRDefault="00B44C86" w:rsidP="00B44C86">
            <w:r w:rsidRPr="00EB6C71">
              <w:object w:dxaOrig="225" w:dyaOrig="225" w14:anchorId="53E73FA6">
                <v:shape id="_x0000_i1047" type="#_x0000_t75" style="width:108pt;height:18pt" o:ole="">
                  <v:imagedata r:id="rId10" o:title=""/>
                </v:shape>
                <w:control r:id="rId14" w:name="CheckBox15" w:shapeid="_x0000_i1047"/>
              </w:object>
            </w:r>
          </w:p>
        </w:tc>
      </w:tr>
      <w:tr w:rsidR="00B44C86" w14:paraId="75496E9E" w14:textId="77777777" w:rsidTr="00B44C86">
        <w:tc>
          <w:tcPr>
            <w:tcW w:w="6640" w:type="dxa"/>
          </w:tcPr>
          <w:p w14:paraId="04EB61FB" w14:textId="52FB9B79" w:rsidR="00B44C86" w:rsidRDefault="00B44C86" w:rsidP="00B44C86">
            <w:pPr>
              <w:spacing w:line="360" w:lineRule="auto"/>
            </w:pPr>
            <w:r>
              <w:t>Has your organisation been granted deductible recipient status?</w:t>
            </w:r>
          </w:p>
        </w:tc>
        <w:tc>
          <w:tcPr>
            <w:tcW w:w="2376" w:type="dxa"/>
          </w:tcPr>
          <w:p w14:paraId="551A8411" w14:textId="2CD1B42D" w:rsidR="00B44C86" w:rsidRDefault="00B44C86" w:rsidP="00B44C86">
            <w:r w:rsidRPr="00EB6C71">
              <w:object w:dxaOrig="225" w:dyaOrig="225" w14:anchorId="2FB520BD">
                <v:shape id="_x0000_i1057" type="#_x0000_t75" style="width:108pt;height:18pt" o:ole="">
                  <v:imagedata r:id="rId10" o:title=""/>
                </v:shape>
                <w:control r:id="rId15" w:name="CheckBox14" w:shapeid="_x0000_i1057"/>
              </w:object>
            </w:r>
          </w:p>
        </w:tc>
      </w:tr>
      <w:tr w:rsidR="00B44C86" w14:paraId="5B38254F" w14:textId="77777777" w:rsidTr="00B44C86">
        <w:tc>
          <w:tcPr>
            <w:tcW w:w="6640" w:type="dxa"/>
          </w:tcPr>
          <w:p w14:paraId="1D259990" w14:textId="77777777" w:rsidR="00B44C86" w:rsidRDefault="00B44C86" w:rsidP="00B44C86">
            <w:pPr>
              <w:spacing w:line="360" w:lineRule="auto"/>
            </w:pPr>
            <w:r>
              <w:t xml:space="preserve">Are you an employee or contractor working for the Shire of Exmouth or a close relative? </w:t>
            </w:r>
            <w:r w:rsidRPr="00562437">
              <w:rPr>
                <w:sz w:val="16"/>
                <w:szCs w:val="16"/>
              </w:rPr>
              <w:t>*If yes, we will contact you to determine any potential conflict of interest</w:t>
            </w:r>
          </w:p>
        </w:tc>
        <w:tc>
          <w:tcPr>
            <w:tcW w:w="2376" w:type="dxa"/>
          </w:tcPr>
          <w:p w14:paraId="4680EE06" w14:textId="63BD4455" w:rsidR="00B44C86" w:rsidRDefault="00B44C86" w:rsidP="00B44C86">
            <w:r w:rsidRPr="00EB6C71">
              <w:object w:dxaOrig="225" w:dyaOrig="225" w14:anchorId="231FBFED">
                <v:shape id="_x0000_i1051" type="#_x0000_t75" style="width:108pt;height:18pt" o:ole="">
                  <v:imagedata r:id="rId10" o:title=""/>
                </v:shape>
                <w:control r:id="rId16" w:name="CheckBox13" w:shapeid="_x0000_i1051"/>
              </w:object>
            </w:r>
          </w:p>
        </w:tc>
      </w:tr>
      <w:tr w:rsidR="00B44C86" w14:paraId="6B1F547B" w14:textId="77777777" w:rsidTr="00B44C86">
        <w:tc>
          <w:tcPr>
            <w:tcW w:w="6640" w:type="dxa"/>
          </w:tcPr>
          <w:p w14:paraId="13FC2C55" w14:textId="77777777" w:rsidR="00B44C86" w:rsidRDefault="00B44C86" w:rsidP="00B44C86">
            <w:pPr>
              <w:spacing w:line="360" w:lineRule="auto"/>
            </w:pPr>
            <w:r>
              <w:t>Letter of request attached</w:t>
            </w:r>
          </w:p>
        </w:tc>
        <w:tc>
          <w:tcPr>
            <w:tcW w:w="2376" w:type="dxa"/>
          </w:tcPr>
          <w:p w14:paraId="4C3D6A2E" w14:textId="627192CF" w:rsidR="00B44C86" w:rsidRDefault="00B44C86" w:rsidP="00B44C86">
            <w:r w:rsidRPr="00EB6C71">
              <w:object w:dxaOrig="225" w:dyaOrig="225" w14:anchorId="29592439">
                <v:shape id="_x0000_i1060" type="#_x0000_t75" style="width:108pt;height:18pt" o:ole="">
                  <v:imagedata r:id="rId10" o:title=""/>
                </v:shape>
                <w:control r:id="rId17" w:name="CheckBox12" w:shapeid="_x0000_i1060"/>
              </w:object>
            </w:r>
          </w:p>
        </w:tc>
      </w:tr>
      <w:tr w:rsidR="00B44C86" w14:paraId="15B9FC4B" w14:textId="77777777" w:rsidTr="00B44C86">
        <w:tc>
          <w:tcPr>
            <w:tcW w:w="6640" w:type="dxa"/>
          </w:tcPr>
          <w:p w14:paraId="2BF8D07F" w14:textId="2878D0DB" w:rsidR="00B44C86" w:rsidRDefault="00B44C86" w:rsidP="00B44C86">
            <w:pPr>
              <w:spacing w:line="360" w:lineRule="auto"/>
            </w:pPr>
            <w:r>
              <w:t>Amount of funding requested?</w:t>
            </w:r>
            <w:r w:rsidR="00360F0B">
              <w:t xml:space="preserve">  </w:t>
            </w:r>
            <w:r w:rsidR="00360F0B" w:rsidRPr="00A52FA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360F0B" w:rsidRPr="00A52FA1">
              <w:instrText xml:space="preserve"> FORMTEXT </w:instrText>
            </w:r>
            <w:r w:rsidR="00360F0B" w:rsidRPr="00A52FA1">
              <w:fldChar w:fldCharType="separate"/>
            </w:r>
            <w:r w:rsidR="00360F0B" w:rsidRPr="00A52FA1">
              <w:rPr>
                <w:noProof/>
              </w:rPr>
              <w:t> </w:t>
            </w:r>
            <w:r w:rsidR="00360F0B" w:rsidRPr="00A52FA1">
              <w:rPr>
                <w:noProof/>
              </w:rPr>
              <w:t> </w:t>
            </w:r>
            <w:r w:rsidR="00360F0B" w:rsidRPr="00A52FA1">
              <w:rPr>
                <w:noProof/>
              </w:rPr>
              <w:t> </w:t>
            </w:r>
            <w:r w:rsidR="00360F0B" w:rsidRPr="00A52FA1">
              <w:rPr>
                <w:noProof/>
              </w:rPr>
              <w:t> </w:t>
            </w:r>
            <w:r w:rsidR="00360F0B" w:rsidRPr="00A52FA1">
              <w:rPr>
                <w:noProof/>
              </w:rPr>
              <w:t> </w:t>
            </w:r>
            <w:r w:rsidR="00360F0B" w:rsidRPr="00A52FA1">
              <w:fldChar w:fldCharType="end"/>
            </w:r>
            <w:bookmarkStart w:id="1" w:name="_GoBack"/>
            <w:bookmarkEnd w:id="1"/>
          </w:p>
        </w:tc>
        <w:tc>
          <w:tcPr>
            <w:tcW w:w="2376" w:type="dxa"/>
          </w:tcPr>
          <w:p w14:paraId="03635B80" w14:textId="7250FC97" w:rsidR="00B44C86" w:rsidRDefault="00B44C86" w:rsidP="00B44C86">
            <w:r w:rsidRPr="00EB6C71">
              <w:object w:dxaOrig="225" w:dyaOrig="225" w14:anchorId="3D42B338">
                <v:shape id="_x0000_i1064" type="#_x0000_t75" style="width:108pt;height:18pt" o:ole="">
                  <v:imagedata r:id="rId10" o:title=""/>
                </v:shape>
                <w:control r:id="rId18" w:name="CheckBox11" w:shapeid="_x0000_i1064"/>
              </w:object>
            </w:r>
          </w:p>
        </w:tc>
      </w:tr>
    </w:tbl>
    <w:p w14:paraId="1B1084F7" w14:textId="686E30AC" w:rsidR="00190EB3" w:rsidRDefault="00190EB3"/>
    <w:p w14:paraId="63C9C8A7" w14:textId="77777777" w:rsidR="006161DE" w:rsidRPr="006161DE" w:rsidRDefault="00B60D2D" w:rsidP="006161DE">
      <w:pPr>
        <w:pStyle w:val="Heading1"/>
      </w:pPr>
      <w:r>
        <w:t>D</w:t>
      </w:r>
      <w:r w:rsidR="006161DE">
        <w:t>eclaration</w:t>
      </w:r>
    </w:p>
    <w:p w14:paraId="4F238F1A" w14:textId="7EC9AC77" w:rsidR="00416F91" w:rsidRDefault="00416F91">
      <w:r>
        <w:t>I, the undersigned, being the</w:t>
      </w:r>
      <w:r w:rsidR="00B44C86">
        <w:fldChar w:fldCharType="begin">
          <w:ffData>
            <w:name w:val="Text1"/>
            <w:enabled/>
            <w:calcOnExit w:val="0"/>
            <w:textInput/>
          </w:ffData>
        </w:fldChar>
      </w:r>
      <w:r w:rsidR="00B44C86">
        <w:instrText xml:space="preserve"> FORMTEXT </w:instrText>
      </w:r>
      <w:r w:rsidR="00B44C86">
        <w:fldChar w:fldCharType="separate"/>
      </w:r>
      <w:r w:rsidR="00B44C86">
        <w:rPr>
          <w:noProof/>
        </w:rPr>
        <w:t> </w:t>
      </w:r>
      <w:r w:rsidR="00B44C86">
        <w:rPr>
          <w:noProof/>
        </w:rPr>
        <w:t> </w:t>
      </w:r>
      <w:r w:rsidR="00B44C86">
        <w:rPr>
          <w:noProof/>
        </w:rPr>
        <w:t> </w:t>
      </w:r>
      <w:r w:rsidR="00B44C86">
        <w:rPr>
          <w:noProof/>
        </w:rPr>
        <w:t> </w:t>
      </w:r>
      <w:r w:rsidR="00B44C86">
        <w:rPr>
          <w:noProof/>
        </w:rPr>
        <w:t> </w:t>
      </w:r>
      <w:r w:rsidR="00B44C86">
        <w:fldChar w:fldCharType="end"/>
      </w:r>
      <w:r w:rsidR="00B44C86">
        <w:t xml:space="preserve"> </w:t>
      </w:r>
      <w:r w:rsidR="00B60D2D">
        <w:t xml:space="preserve">(insert title) </w:t>
      </w:r>
      <w:r w:rsidR="00B44C86">
        <w:fldChar w:fldCharType="begin">
          <w:ffData>
            <w:name w:val="Text1"/>
            <w:enabled/>
            <w:calcOnExit w:val="0"/>
            <w:textInput/>
          </w:ffData>
        </w:fldChar>
      </w:r>
      <w:r w:rsidR="00B44C86">
        <w:instrText xml:space="preserve"> FORMTEXT </w:instrText>
      </w:r>
      <w:r w:rsidR="00B44C86">
        <w:fldChar w:fldCharType="separate"/>
      </w:r>
      <w:r w:rsidR="00B44C86">
        <w:rPr>
          <w:noProof/>
        </w:rPr>
        <w:t> </w:t>
      </w:r>
      <w:r w:rsidR="00B44C86">
        <w:rPr>
          <w:noProof/>
        </w:rPr>
        <w:t> </w:t>
      </w:r>
      <w:r w:rsidR="00B44C86">
        <w:rPr>
          <w:noProof/>
        </w:rPr>
        <w:t> </w:t>
      </w:r>
      <w:r w:rsidR="00B44C86">
        <w:rPr>
          <w:noProof/>
        </w:rPr>
        <w:t> </w:t>
      </w:r>
      <w:r w:rsidR="00B44C86">
        <w:rPr>
          <w:noProof/>
        </w:rPr>
        <w:t> </w:t>
      </w:r>
      <w:r w:rsidR="00B44C86">
        <w:fldChar w:fldCharType="end"/>
      </w:r>
      <w:r w:rsidR="00B44C86">
        <w:t xml:space="preserve"> </w:t>
      </w:r>
      <w:r w:rsidR="00B60D2D">
        <w:t>(organisation name), confirm that I have carefully reviewed and considered the responses and the information provided is true and correct.</w:t>
      </w:r>
    </w:p>
    <w:p w14:paraId="2235A985" w14:textId="77777777" w:rsidR="00B60D2D" w:rsidRDefault="00B60D2D"/>
    <w:p w14:paraId="7FB51B52" w14:textId="449AF794" w:rsidR="00B60D2D" w:rsidRDefault="00B60D2D">
      <w:r>
        <w:t>Signed</w:t>
      </w:r>
      <w:r w:rsidR="00B44C86">
        <w:fldChar w:fldCharType="begin">
          <w:ffData>
            <w:name w:val="Text1"/>
            <w:enabled/>
            <w:calcOnExit w:val="0"/>
            <w:textInput/>
          </w:ffData>
        </w:fldChar>
      </w:r>
      <w:r w:rsidR="00B44C86">
        <w:instrText xml:space="preserve"> FORMTEXT </w:instrText>
      </w:r>
      <w:r w:rsidR="00B44C86">
        <w:fldChar w:fldCharType="separate"/>
      </w:r>
      <w:r w:rsidR="00B44C86">
        <w:rPr>
          <w:noProof/>
        </w:rPr>
        <w:t> </w:t>
      </w:r>
      <w:r w:rsidR="00B44C86">
        <w:rPr>
          <w:noProof/>
        </w:rPr>
        <w:t> </w:t>
      </w:r>
      <w:r w:rsidR="00B44C86">
        <w:rPr>
          <w:noProof/>
        </w:rPr>
        <w:t> </w:t>
      </w:r>
      <w:r w:rsidR="00B44C86">
        <w:rPr>
          <w:noProof/>
        </w:rPr>
        <w:t> </w:t>
      </w:r>
      <w:r w:rsidR="00B44C86">
        <w:rPr>
          <w:noProof/>
        </w:rPr>
        <w:t> </w:t>
      </w:r>
      <w:r w:rsidR="00B44C86">
        <w:fldChar w:fldCharType="end"/>
      </w:r>
      <w:r>
        <w:t xml:space="preserve">  </w:t>
      </w:r>
      <w:r w:rsidR="00B44C86">
        <w:tab/>
      </w:r>
      <w:r w:rsidR="00B44C86">
        <w:tab/>
      </w:r>
      <w:r w:rsidR="00B44C86">
        <w:tab/>
      </w:r>
      <w:r w:rsidR="00B44C86">
        <w:tab/>
      </w:r>
      <w:r w:rsidR="00B44C86">
        <w:tab/>
      </w:r>
      <w:r w:rsidR="00B44C86">
        <w:tab/>
      </w:r>
      <w:r>
        <w:t xml:space="preserve">Date: </w:t>
      </w:r>
      <w:sdt>
        <w:sdtPr>
          <w:id w:val="-1721200950"/>
          <w:placeholder>
            <w:docPart w:val="2616601D981745849C0A87400E144E2A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B44C86" w:rsidRPr="001407BA">
            <w:rPr>
              <w:rStyle w:val="PlaceholderText"/>
            </w:rPr>
            <w:t>Click or tap to enter a date.</w:t>
          </w:r>
        </w:sdtContent>
      </w:sdt>
    </w:p>
    <w:p w14:paraId="61E607FB" w14:textId="77777777" w:rsidR="00190EB3" w:rsidRPr="008C3A0C" w:rsidRDefault="00190EB3"/>
    <w:p w14:paraId="50CD174D" w14:textId="77777777" w:rsidR="009B2079" w:rsidRDefault="000A3706">
      <w:r>
        <w:t>Completed applications should be mailed or submitted in person to:</w:t>
      </w:r>
    </w:p>
    <w:p w14:paraId="6703CD1F" w14:textId="3FE532D5" w:rsidR="000A3706" w:rsidRDefault="00EE2F78" w:rsidP="000A3706">
      <w:pPr>
        <w:spacing w:after="0"/>
      </w:pPr>
      <w:r>
        <w:t>Shire President</w:t>
      </w:r>
    </w:p>
    <w:p w14:paraId="17E10A89" w14:textId="77777777" w:rsidR="000A3706" w:rsidRDefault="001A254D" w:rsidP="000A3706">
      <w:pPr>
        <w:spacing w:after="0"/>
      </w:pPr>
      <w:r>
        <w:t>Donation Requests</w:t>
      </w:r>
    </w:p>
    <w:p w14:paraId="2F5DEF4E" w14:textId="77777777" w:rsidR="000A3706" w:rsidRDefault="000A3706" w:rsidP="000A3706">
      <w:pPr>
        <w:spacing w:after="0"/>
      </w:pPr>
      <w:r>
        <w:t>2 Truscott Cres</w:t>
      </w:r>
    </w:p>
    <w:p w14:paraId="41B24C64" w14:textId="77777777" w:rsidR="000A3706" w:rsidRDefault="000A3706" w:rsidP="000A3706">
      <w:pPr>
        <w:spacing w:after="0"/>
      </w:pPr>
      <w:r>
        <w:t>EXMOUTH WA 6707</w:t>
      </w:r>
    </w:p>
    <w:p w14:paraId="702975FC" w14:textId="77777777" w:rsidR="000A3706" w:rsidRDefault="000A3706" w:rsidP="000A3706">
      <w:pPr>
        <w:spacing w:after="0"/>
      </w:pPr>
    </w:p>
    <w:p w14:paraId="7CC50822" w14:textId="1D192DFF" w:rsidR="009B2079" w:rsidRDefault="000A3706">
      <w:r>
        <w:t xml:space="preserve">Electronic submissions should be e-mailed to </w:t>
      </w:r>
      <w:hyperlink r:id="rId19" w:history="1">
        <w:r w:rsidR="00B44C86" w:rsidRPr="001407BA">
          <w:rPr>
            <w:rStyle w:val="Hyperlink"/>
          </w:rPr>
          <w:t>info@exmouth.wa.gov.au</w:t>
        </w:r>
      </w:hyperlink>
      <w:r>
        <w:t xml:space="preserve"> with subject line: </w:t>
      </w:r>
      <w:r w:rsidR="00EE2F78">
        <w:t>Donation request</w:t>
      </w:r>
    </w:p>
    <w:sectPr w:rsidR="009B2079" w:rsidSect="006161DE">
      <w:footerReference w:type="default" r:id="rId20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04E0A9" w14:textId="77777777" w:rsidR="0060084F" w:rsidRDefault="0060084F">
      <w:pPr>
        <w:spacing w:after="0" w:line="240" w:lineRule="auto"/>
      </w:pPr>
      <w:r>
        <w:separator/>
      </w:r>
    </w:p>
  </w:endnote>
  <w:endnote w:type="continuationSeparator" w:id="0">
    <w:p w14:paraId="755FD6C0" w14:textId="77777777" w:rsidR="0060084F" w:rsidRDefault="006008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BA97F" w14:textId="77777777" w:rsidR="0060084F" w:rsidRDefault="0060084F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7FDC27" w14:textId="77777777" w:rsidR="0060084F" w:rsidRDefault="0060084F">
      <w:pPr>
        <w:spacing w:after="0" w:line="240" w:lineRule="auto"/>
      </w:pPr>
      <w:r>
        <w:separator/>
      </w:r>
    </w:p>
  </w:footnote>
  <w:footnote w:type="continuationSeparator" w:id="0">
    <w:p w14:paraId="650C40DD" w14:textId="77777777" w:rsidR="0060084F" w:rsidRDefault="006008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320C0"/>
    <w:multiLevelType w:val="hybridMultilevel"/>
    <w:tmpl w:val="2C202A1E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AD535DF"/>
    <w:multiLevelType w:val="hybridMultilevel"/>
    <w:tmpl w:val="EF9858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12941"/>
    <w:multiLevelType w:val="hybridMultilevel"/>
    <w:tmpl w:val="B380E4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A0CC0"/>
    <w:multiLevelType w:val="hybridMultilevel"/>
    <w:tmpl w:val="CD326D2C"/>
    <w:lvl w:ilvl="0" w:tplc="98FA12DC">
      <w:numFmt w:val="bullet"/>
      <w:lvlText w:val="-"/>
      <w:lvlJc w:val="left"/>
      <w:pPr>
        <w:ind w:left="1373" w:hanging="360"/>
      </w:pPr>
      <w:rPr>
        <w:rFonts w:ascii="Arial" w:eastAsia="Arial" w:hAnsi="Arial" w:cs="Arial" w:hint="default"/>
        <w:w w:val="100"/>
        <w:sz w:val="22"/>
        <w:szCs w:val="22"/>
      </w:rPr>
    </w:lvl>
    <w:lvl w:ilvl="1" w:tplc="F16E8964">
      <w:numFmt w:val="bullet"/>
      <w:lvlText w:val="-"/>
      <w:lvlJc w:val="left"/>
      <w:pPr>
        <w:ind w:left="1517" w:hanging="360"/>
      </w:pPr>
      <w:rPr>
        <w:rFonts w:ascii="Arial" w:eastAsia="Arial" w:hAnsi="Arial" w:cs="Arial" w:hint="default"/>
        <w:w w:val="100"/>
        <w:sz w:val="22"/>
        <w:szCs w:val="22"/>
      </w:rPr>
    </w:lvl>
    <w:lvl w:ilvl="2" w:tplc="66D46810">
      <w:numFmt w:val="bullet"/>
      <w:lvlText w:val="•"/>
      <w:lvlJc w:val="left"/>
      <w:pPr>
        <w:ind w:left="2402" w:hanging="360"/>
      </w:pPr>
      <w:rPr>
        <w:rFonts w:hint="default"/>
      </w:rPr>
    </w:lvl>
    <w:lvl w:ilvl="3" w:tplc="C48EEE80">
      <w:numFmt w:val="bullet"/>
      <w:lvlText w:val="•"/>
      <w:lvlJc w:val="left"/>
      <w:pPr>
        <w:ind w:left="3285" w:hanging="360"/>
      </w:pPr>
      <w:rPr>
        <w:rFonts w:hint="default"/>
      </w:rPr>
    </w:lvl>
    <w:lvl w:ilvl="4" w:tplc="35568478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823471D8">
      <w:numFmt w:val="bullet"/>
      <w:lvlText w:val="•"/>
      <w:lvlJc w:val="left"/>
      <w:pPr>
        <w:ind w:left="5051" w:hanging="360"/>
      </w:pPr>
      <w:rPr>
        <w:rFonts w:hint="default"/>
      </w:rPr>
    </w:lvl>
    <w:lvl w:ilvl="6" w:tplc="00F40096">
      <w:numFmt w:val="bullet"/>
      <w:lvlText w:val="•"/>
      <w:lvlJc w:val="left"/>
      <w:pPr>
        <w:ind w:left="5934" w:hanging="360"/>
      </w:pPr>
      <w:rPr>
        <w:rFonts w:hint="default"/>
      </w:rPr>
    </w:lvl>
    <w:lvl w:ilvl="7" w:tplc="EAE02BDC">
      <w:numFmt w:val="bullet"/>
      <w:lvlText w:val="•"/>
      <w:lvlJc w:val="left"/>
      <w:pPr>
        <w:ind w:left="6817" w:hanging="360"/>
      </w:pPr>
      <w:rPr>
        <w:rFonts w:hint="default"/>
      </w:rPr>
    </w:lvl>
    <w:lvl w:ilvl="8" w:tplc="EB48E234">
      <w:numFmt w:val="bullet"/>
      <w:lvlText w:val="•"/>
      <w:lvlJc w:val="left"/>
      <w:pPr>
        <w:ind w:left="7700" w:hanging="360"/>
      </w:pPr>
      <w:rPr>
        <w:rFonts w:hint="default"/>
      </w:rPr>
    </w:lvl>
  </w:abstractNum>
  <w:abstractNum w:abstractNumId="4" w15:restartNumberingAfterBreak="0">
    <w:nsid w:val="19202715"/>
    <w:multiLevelType w:val="hybridMultilevel"/>
    <w:tmpl w:val="2D0A55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0306EB"/>
    <w:multiLevelType w:val="hybridMultilevel"/>
    <w:tmpl w:val="30EA0E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1215B7"/>
    <w:multiLevelType w:val="hybridMultilevel"/>
    <w:tmpl w:val="81D408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42437C"/>
    <w:multiLevelType w:val="hybridMultilevel"/>
    <w:tmpl w:val="1B4453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8F0F96"/>
    <w:multiLevelType w:val="hybridMultilevel"/>
    <w:tmpl w:val="ADCE44E0"/>
    <w:lvl w:ilvl="0" w:tplc="2D6C0F48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B04ABC"/>
    <w:multiLevelType w:val="hybridMultilevel"/>
    <w:tmpl w:val="8AD825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8C6746"/>
    <w:multiLevelType w:val="hybridMultilevel"/>
    <w:tmpl w:val="68E6D24C"/>
    <w:lvl w:ilvl="0" w:tplc="0C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0C7BBA"/>
    <w:multiLevelType w:val="hybridMultilevel"/>
    <w:tmpl w:val="DB12E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4C379D"/>
    <w:multiLevelType w:val="hybridMultilevel"/>
    <w:tmpl w:val="85A45AF4"/>
    <w:lvl w:ilvl="0" w:tplc="ACB07FCC">
      <w:numFmt w:val="bullet"/>
      <w:lvlText w:val=""/>
      <w:lvlJc w:val="left"/>
      <w:pPr>
        <w:ind w:left="960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4C22AF6">
      <w:numFmt w:val="bullet"/>
      <w:lvlText w:val=""/>
      <w:lvlJc w:val="left"/>
      <w:pPr>
        <w:ind w:left="1320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75863698">
      <w:numFmt w:val="bullet"/>
      <w:lvlText w:val="•"/>
      <w:lvlJc w:val="left"/>
      <w:pPr>
        <w:ind w:left="2225" w:hanging="360"/>
      </w:pPr>
      <w:rPr>
        <w:rFonts w:hint="default"/>
      </w:rPr>
    </w:lvl>
    <w:lvl w:ilvl="3" w:tplc="B4582958">
      <w:numFmt w:val="bullet"/>
      <w:lvlText w:val="•"/>
      <w:lvlJc w:val="left"/>
      <w:pPr>
        <w:ind w:left="3130" w:hanging="360"/>
      </w:pPr>
      <w:rPr>
        <w:rFonts w:hint="default"/>
      </w:rPr>
    </w:lvl>
    <w:lvl w:ilvl="4" w:tplc="83327852">
      <w:numFmt w:val="bullet"/>
      <w:lvlText w:val="•"/>
      <w:lvlJc w:val="left"/>
      <w:pPr>
        <w:ind w:left="4035" w:hanging="360"/>
      </w:pPr>
      <w:rPr>
        <w:rFonts w:hint="default"/>
      </w:rPr>
    </w:lvl>
    <w:lvl w:ilvl="5" w:tplc="85209334">
      <w:numFmt w:val="bullet"/>
      <w:lvlText w:val="•"/>
      <w:lvlJc w:val="left"/>
      <w:pPr>
        <w:ind w:left="4940" w:hanging="360"/>
      </w:pPr>
      <w:rPr>
        <w:rFonts w:hint="default"/>
      </w:rPr>
    </w:lvl>
    <w:lvl w:ilvl="6" w:tplc="D4FC858E">
      <w:numFmt w:val="bullet"/>
      <w:lvlText w:val="•"/>
      <w:lvlJc w:val="left"/>
      <w:pPr>
        <w:ind w:left="5845" w:hanging="360"/>
      </w:pPr>
      <w:rPr>
        <w:rFonts w:hint="default"/>
      </w:rPr>
    </w:lvl>
    <w:lvl w:ilvl="7" w:tplc="20C4504E">
      <w:numFmt w:val="bullet"/>
      <w:lvlText w:val="•"/>
      <w:lvlJc w:val="left"/>
      <w:pPr>
        <w:ind w:left="6750" w:hanging="360"/>
      </w:pPr>
      <w:rPr>
        <w:rFonts w:hint="default"/>
      </w:rPr>
    </w:lvl>
    <w:lvl w:ilvl="8" w:tplc="0F441474">
      <w:numFmt w:val="bullet"/>
      <w:lvlText w:val="•"/>
      <w:lvlJc w:val="left"/>
      <w:pPr>
        <w:ind w:left="7656" w:hanging="360"/>
      </w:pPr>
      <w:rPr>
        <w:rFonts w:hint="default"/>
      </w:rPr>
    </w:lvl>
  </w:abstractNum>
  <w:abstractNum w:abstractNumId="13" w15:restartNumberingAfterBreak="0">
    <w:nsid w:val="55950DEE"/>
    <w:multiLevelType w:val="hybridMultilevel"/>
    <w:tmpl w:val="C8A0291C"/>
    <w:lvl w:ilvl="0" w:tplc="F4A061E4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C13227"/>
    <w:multiLevelType w:val="hybridMultilevel"/>
    <w:tmpl w:val="C9B258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F07D56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B069E4"/>
    <w:multiLevelType w:val="hybridMultilevel"/>
    <w:tmpl w:val="2CFE82AA"/>
    <w:lvl w:ilvl="0" w:tplc="0C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781602"/>
    <w:multiLevelType w:val="hybridMultilevel"/>
    <w:tmpl w:val="F0D016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15"/>
  </w:num>
  <w:num w:numId="5">
    <w:abstractNumId w:val="6"/>
  </w:num>
  <w:num w:numId="6">
    <w:abstractNumId w:val="13"/>
  </w:num>
  <w:num w:numId="7">
    <w:abstractNumId w:val="10"/>
  </w:num>
  <w:num w:numId="8">
    <w:abstractNumId w:val="11"/>
  </w:num>
  <w:num w:numId="9">
    <w:abstractNumId w:val="14"/>
  </w:num>
  <w:num w:numId="10">
    <w:abstractNumId w:val="3"/>
  </w:num>
  <w:num w:numId="11">
    <w:abstractNumId w:val="5"/>
  </w:num>
  <w:num w:numId="12">
    <w:abstractNumId w:val="2"/>
  </w:num>
  <w:num w:numId="13">
    <w:abstractNumId w:val="7"/>
  </w:num>
  <w:num w:numId="14">
    <w:abstractNumId w:val="16"/>
  </w:num>
  <w:num w:numId="15">
    <w:abstractNumId w:val="9"/>
  </w:num>
  <w:num w:numId="16">
    <w:abstractNumId w:val="12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wNzI1N7cwtjAzMDdT0lEKTi0uzszPAykwqgUAsgZkgiwAAAA="/>
  </w:docVars>
  <w:rsids>
    <w:rsidRoot w:val="009B2079"/>
    <w:rsid w:val="00040F22"/>
    <w:rsid w:val="000729AF"/>
    <w:rsid w:val="000A3706"/>
    <w:rsid w:val="001043B1"/>
    <w:rsid w:val="0014128E"/>
    <w:rsid w:val="00190EB3"/>
    <w:rsid w:val="001A254D"/>
    <w:rsid w:val="001D4568"/>
    <w:rsid w:val="001E3E8C"/>
    <w:rsid w:val="003143EE"/>
    <w:rsid w:val="00360F0B"/>
    <w:rsid w:val="003D5943"/>
    <w:rsid w:val="003F0319"/>
    <w:rsid w:val="003F2C56"/>
    <w:rsid w:val="00416F91"/>
    <w:rsid w:val="00471F09"/>
    <w:rsid w:val="00493822"/>
    <w:rsid w:val="00562437"/>
    <w:rsid w:val="005B0A78"/>
    <w:rsid w:val="0060084F"/>
    <w:rsid w:val="00610D77"/>
    <w:rsid w:val="006161DE"/>
    <w:rsid w:val="00631C3A"/>
    <w:rsid w:val="0063441E"/>
    <w:rsid w:val="00654333"/>
    <w:rsid w:val="00697B2F"/>
    <w:rsid w:val="006E3B83"/>
    <w:rsid w:val="006F4B04"/>
    <w:rsid w:val="008435A5"/>
    <w:rsid w:val="00881E3D"/>
    <w:rsid w:val="008B4A3C"/>
    <w:rsid w:val="008C3A0C"/>
    <w:rsid w:val="00943C9A"/>
    <w:rsid w:val="009869C7"/>
    <w:rsid w:val="00997F48"/>
    <w:rsid w:val="009B2079"/>
    <w:rsid w:val="00A51065"/>
    <w:rsid w:val="00A84DE1"/>
    <w:rsid w:val="00A911C6"/>
    <w:rsid w:val="00AF506A"/>
    <w:rsid w:val="00B049F6"/>
    <w:rsid w:val="00B153C2"/>
    <w:rsid w:val="00B44C86"/>
    <w:rsid w:val="00B60D2D"/>
    <w:rsid w:val="00B63E87"/>
    <w:rsid w:val="00BA7A29"/>
    <w:rsid w:val="00C31767"/>
    <w:rsid w:val="00C92347"/>
    <w:rsid w:val="00D36214"/>
    <w:rsid w:val="00D569C7"/>
    <w:rsid w:val="00DB70EB"/>
    <w:rsid w:val="00DC1D35"/>
    <w:rsid w:val="00E10DF4"/>
    <w:rsid w:val="00E23B8E"/>
    <w:rsid w:val="00E8726A"/>
    <w:rsid w:val="00EE2F78"/>
    <w:rsid w:val="00F36A82"/>
    <w:rsid w:val="00F46CDF"/>
    <w:rsid w:val="00F84E8A"/>
    <w:rsid w:val="00FB5A7A"/>
    <w:rsid w:val="00FC716E"/>
    <w:rsid w:val="00FC78A9"/>
    <w:rsid w:val="00FE3724"/>
    <w:rsid w:val="00FE7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2"/>
    </o:shapelayout>
  </w:shapeDefaults>
  <w:decimalSymbol w:val="."/>
  <w:listSeparator w:val=","/>
  <w14:docId w14:val="76684372"/>
  <w15:chartTrackingRefBased/>
  <w15:docId w15:val="{37C81A58-26E7-42C0-B45A-5DCCA88BE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08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62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C3A0C"/>
    <w:pPr>
      <w:spacing w:after="0" w:line="240" w:lineRule="auto"/>
      <w:jc w:val="center"/>
      <w:outlineLvl w:val="2"/>
    </w:pPr>
    <w:rPr>
      <w:rFonts w:ascii="Arial" w:eastAsia="Times New Roman" w:hAnsi="Arial" w:cs="Times New Roman"/>
      <w:b/>
      <w:color w:val="FFFFF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B207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A51065"/>
    <w:pPr>
      <w:ind w:left="720"/>
      <w:contextualSpacing/>
    </w:pPr>
  </w:style>
  <w:style w:type="table" w:styleId="TableGrid">
    <w:name w:val="Table Grid"/>
    <w:basedOn w:val="TableNormal"/>
    <w:uiPriority w:val="39"/>
    <w:rsid w:val="006344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semiHidden/>
    <w:rsid w:val="008C3A0C"/>
    <w:rPr>
      <w:rFonts w:ascii="Arial" w:eastAsia="Times New Roman" w:hAnsi="Arial" w:cs="Times New Roman"/>
      <w:b/>
      <w:color w:val="FFFFFF"/>
      <w:sz w:val="20"/>
      <w:szCs w:val="20"/>
    </w:rPr>
  </w:style>
  <w:style w:type="character" w:customStyle="1" w:styleId="FieldTextChar">
    <w:name w:val="Field Text Char"/>
    <w:link w:val="FieldText"/>
    <w:locked/>
    <w:rsid w:val="008C3A0C"/>
    <w:rPr>
      <w:rFonts w:ascii="Arial" w:hAnsi="Arial" w:cs="Arial"/>
      <w:b/>
      <w:sz w:val="19"/>
      <w:szCs w:val="19"/>
    </w:rPr>
  </w:style>
  <w:style w:type="paragraph" w:customStyle="1" w:styleId="FieldText">
    <w:name w:val="Field Text"/>
    <w:basedOn w:val="BodyText"/>
    <w:link w:val="FieldTextChar"/>
    <w:rsid w:val="008C3A0C"/>
    <w:pPr>
      <w:spacing w:after="0" w:line="240" w:lineRule="auto"/>
    </w:pPr>
    <w:rPr>
      <w:rFonts w:ascii="Arial" w:hAnsi="Arial" w:cs="Arial"/>
      <w:b/>
      <w:sz w:val="19"/>
      <w:szCs w:val="19"/>
    </w:rPr>
  </w:style>
  <w:style w:type="paragraph" w:styleId="BodyText">
    <w:name w:val="Body Text"/>
    <w:basedOn w:val="Normal"/>
    <w:link w:val="BodyTextChar"/>
    <w:uiPriority w:val="99"/>
    <w:semiHidden/>
    <w:unhideWhenUsed/>
    <w:rsid w:val="008C3A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C3A0C"/>
  </w:style>
  <w:style w:type="character" w:customStyle="1" w:styleId="Heading2Char">
    <w:name w:val="Heading 2 Char"/>
    <w:basedOn w:val="DefaultParagraphFont"/>
    <w:link w:val="Heading2"/>
    <w:uiPriority w:val="9"/>
    <w:semiHidden/>
    <w:rsid w:val="00D362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53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53C2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008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36A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6A82"/>
  </w:style>
  <w:style w:type="paragraph" w:styleId="Footer">
    <w:name w:val="footer"/>
    <w:basedOn w:val="Normal"/>
    <w:link w:val="FooterChar"/>
    <w:uiPriority w:val="99"/>
    <w:unhideWhenUsed/>
    <w:rsid w:val="00F36A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6A82"/>
  </w:style>
  <w:style w:type="character" w:styleId="Hyperlink">
    <w:name w:val="Hyperlink"/>
    <w:basedOn w:val="DefaultParagraphFont"/>
    <w:uiPriority w:val="99"/>
    <w:unhideWhenUsed/>
    <w:rsid w:val="000A3706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6161D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161DE"/>
    <w:rPr>
      <w:rFonts w:eastAsiaTheme="minorEastAsia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6161D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61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B44C8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44C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528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ontrol" Target="activeX/activeX3.xml"/><Relationship Id="rId18" Type="http://schemas.openxmlformats.org/officeDocument/2006/relationships/control" Target="activeX/activeX8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control" Target="activeX/activeX2.xml"/><Relationship Id="rId17" Type="http://schemas.openxmlformats.org/officeDocument/2006/relationships/control" Target="activeX/activeX7.xml"/><Relationship Id="rId2" Type="http://schemas.openxmlformats.org/officeDocument/2006/relationships/numbering" Target="numbering.xml"/><Relationship Id="rId16" Type="http://schemas.openxmlformats.org/officeDocument/2006/relationships/control" Target="activeX/activeX6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1.xml"/><Relationship Id="rId5" Type="http://schemas.openxmlformats.org/officeDocument/2006/relationships/webSettings" Target="webSettings.xml"/><Relationship Id="rId15" Type="http://schemas.openxmlformats.org/officeDocument/2006/relationships/control" Target="activeX/activeX5.xml"/><Relationship Id="rId23" Type="http://schemas.openxmlformats.org/officeDocument/2006/relationships/theme" Target="theme/theme1.xml"/><Relationship Id="rId10" Type="http://schemas.openxmlformats.org/officeDocument/2006/relationships/image" Target="media/image2.wmf"/><Relationship Id="rId19" Type="http://schemas.openxmlformats.org/officeDocument/2006/relationships/hyperlink" Target="mailto:info@exmouth.wa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exmouth.wa.gov.au" TargetMode="External"/><Relationship Id="rId14" Type="http://schemas.openxmlformats.org/officeDocument/2006/relationships/control" Target="activeX/activeX4.xml"/><Relationship Id="rId22" Type="http://schemas.openxmlformats.org/officeDocument/2006/relationships/glossaryDocument" Target="glossary/document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616601D981745849C0A87400E144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3637B-86D4-4D16-A967-20D9403F6841}"/>
      </w:docPartPr>
      <w:docPartBody>
        <w:p w:rsidR="004D7699" w:rsidRDefault="001352F3" w:rsidP="001352F3">
          <w:pPr>
            <w:pStyle w:val="2616601D981745849C0A87400E144E2A"/>
          </w:pPr>
          <w:r w:rsidRPr="001407B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52F3"/>
    <w:rsid w:val="001352F3"/>
    <w:rsid w:val="004D7699"/>
    <w:rsid w:val="00A83B38"/>
    <w:rsid w:val="00E30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0085"/>
    <w:rPr>
      <w:color w:val="808080"/>
    </w:rPr>
  </w:style>
  <w:style w:type="paragraph" w:customStyle="1" w:styleId="2616601D981745849C0A87400E144E2A">
    <w:name w:val="2616601D981745849C0A87400E144E2A"/>
    <w:rsid w:val="001352F3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244A6A-55F3-4D22-8D82-380EDEBA7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00</Words>
  <Characters>2348</Characters>
  <Application>Microsoft Office Word</Application>
  <DocSecurity>0</DocSecurity>
  <Lines>83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Fuery</dc:creator>
  <cp:keywords/>
  <dc:description/>
  <cp:lastModifiedBy>Tracey Cooper</cp:lastModifiedBy>
  <cp:revision>8</cp:revision>
  <cp:lastPrinted>2018-10-04T01:21:00Z</cp:lastPrinted>
  <dcterms:created xsi:type="dcterms:W3CDTF">2021-07-12T05:52:00Z</dcterms:created>
  <dcterms:modified xsi:type="dcterms:W3CDTF">2023-08-21T06:27:00Z</dcterms:modified>
</cp:coreProperties>
</file>